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1c6e95fad15611b44385e48e497eefce74a2f"/>
      <w:r>
        <w:rPr>
          <w:b/>
        </w:rPr>
        <w:t xml:space="preserve">ПРОТОКОЛ ПРО РЕЗУЛЬТАТИ ЗЕМЕЛЬНИХ ТОРГІВ № LRE001-UA-20240312-5073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ТУРИ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5.04.2024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5.04.2024 13:1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площею 2,3439 га для ведення товарного сільськогосподарського виробництва з кадастровим номером 7420385000:08:000:0306, що знаходиться за межами с. Красне Батуринської МТГ Ніжинського району Чернігі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ьна ділянка площею 2,3439 га для ведення товарного сільськогосподарського виробництва з кадастровим номером 7420385000:08:000:03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 906,5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5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09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71,9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ОЛСТАС-ЛЬОН", ЄДРПОУ: 313145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ЕТЬМАНСЬКЕ", ЄДРПОУ: 411051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ЛЕКТРОННІ ТОРГІВЕЛЬНІ ТЕХНОЛОГІЇ", ЄДРПОУ: 42093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10 906,57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4 16:54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ЕТЬМАНСЬКЕ"</w:t>
            </w:r>
          </w:p>
        </w:tc>
        <w:tc>
          <w:p>
            <w:pPr>
              <w:pStyle w:val="Compact"/>
              <w:jc w:val="left"/>
            </w:pPr>
            <w:r>
              <w:t xml:space="preserve">11 015,64 грн</w:t>
            </w:r>
          </w:p>
        </w:tc>
        <w:tc>
          <w:p>
            <w:pPr>
              <w:pStyle w:val="Compact"/>
              <w:jc w:val="left"/>
            </w:pPr>
            <w:r>
              <w:t xml:space="preserve">11.04.2024 12:2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ОЛСТАС-ЛЬОН"</w:t>
            </w:r>
          </w:p>
        </w:tc>
        <w:tc>
          <w:p>
            <w:pPr>
              <w:pStyle w:val="Compact"/>
              <w:jc w:val="left"/>
            </w:pPr>
            <w:r>
              <w:t xml:space="preserve">18 759,3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4 18:20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10 906,57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4 16:54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ЕТЬМАНСЬКЕ"</w:t>
            </w:r>
          </w:p>
        </w:tc>
        <w:tc>
          <w:p>
            <w:pPr>
              <w:pStyle w:val="Compact"/>
              <w:jc w:val="left"/>
            </w:pPr>
            <w:r>
              <w:t xml:space="preserve">12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4.2024 12:48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ОЛСТАС-ЛЬОН"</w:t>
            </w:r>
          </w:p>
        </w:tc>
        <w:tc>
          <w:p>
            <w:pPr>
              <w:pStyle w:val="Compact"/>
              <w:jc w:val="left"/>
            </w:pPr>
            <w:r>
              <w:t xml:space="preserve">18 759,3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4 18:20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10 906,57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4 16:54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ЕТЬМАНСЬКЕ"</w:t>
            </w:r>
          </w:p>
        </w:tc>
        <w:tc>
          <w:p>
            <w:pPr>
              <w:pStyle w:val="Compact"/>
              <w:jc w:val="left"/>
            </w:pPr>
            <w:r>
              <w:t xml:space="preserve">12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4.2024 12:48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ОЛСТАС-ЛЬОН"</w:t>
            </w:r>
          </w:p>
        </w:tc>
        <w:tc>
          <w:p>
            <w:pPr>
              <w:pStyle w:val="Compact"/>
              <w:jc w:val="left"/>
            </w:pPr>
            <w:r>
              <w:t xml:space="preserve">18 759,3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4 18:20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10 906,57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4 16:54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ЕТЬМАНСЬКЕ"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4.2024 13:12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ОЛСТАС-ЛЬОН"</w:t>
            </w:r>
          </w:p>
        </w:tc>
        <w:tc>
          <w:p>
            <w:pPr>
              <w:pStyle w:val="Compact"/>
              <w:jc w:val="left"/>
            </w:pPr>
            <w:r>
              <w:t xml:space="preserve">2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4.2024 13:16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ІЛЬСЬКОГОСПОДАРСЬКЕ ТОВАРИСТВО З ОБМЕЖЕНОЮ ВІДПОВІДАЛЬНІСТЮ "ОЛСТАС-ЛЬОН", ЄДРПОУ: 313145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250,05 грн (одна тисяча двісті п'ятдесят гривень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021,92 грн (дві тисячі двадцять одна гривня 9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2 979,08 грн (двадцять дві тисячі дев'ятсот сімдесят дев'ять гривень 0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ніг.обл/тг м.Батурин/180106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247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08999980334149812000025633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ніг.обл/тг м.Батурин 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247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9999803341598150000256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5.04.2024 13:1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ІЛЬСЬКОГОСПОДАРСЬКЕ ТОВАРИСТВО З ОБМЕЖЕНОЮ ВІДПОВІДАЛЬНІСТЮ "ОЛСТАС-ЛЬОН", ЄДРПОУ: 3131457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БАТУРИ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13:16:05Z</dcterms:created>
  <dcterms:modified xsi:type="dcterms:W3CDTF">2024-05-15T13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